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0B42" w:rsidRPr="0046311A" w:rsidRDefault="00880B42" w:rsidP="00880B42">
      <w:pPr>
        <w:rPr>
          <w:rFonts w:ascii="Times New Roman" w:hAnsi="Times New Roman" w:cs="Times New Roman"/>
          <w:b/>
          <w:sz w:val="32"/>
          <w:szCs w:val="32"/>
        </w:rPr>
      </w:pPr>
      <w:r w:rsidRPr="0046311A">
        <w:rPr>
          <w:rFonts w:ascii="Times New Roman" w:hAnsi="Times New Roman" w:cs="Times New Roman"/>
          <w:b/>
          <w:sz w:val="32"/>
          <w:szCs w:val="32"/>
        </w:rPr>
        <w:t>Арбитражный суд г. Санкт-Пет</w:t>
      </w:r>
      <w:r w:rsidR="0046311A">
        <w:rPr>
          <w:rFonts w:ascii="Times New Roman" w:hAnsi="Times New Roman" w:cs="Times New Roman"/>
          <w:b/>
          <w:sz w:val="32"/>
          <w:szCs w:val="32"/>
        </w:rPr>
        <w:t>ербурга и Ленинградской области:</w:t>
      </w:r>
    </w:p>
    <w:p w:rsidR="00880B42" w:rsidRPr="00EA1464" w:rsidRDefault="00EA1464" w:rsidP="00EA1464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 xml:space="preserve">- </w:t>
      </w:r>
      <w:r w:rsidR="00880B42" w:rsidRPr="00EA1464">
        <w:rPr>
          <w:rFonts w:ascii="Times New Roman" w:hAnsi="Times New Roman" w:cs="Times New Roman"/>
          <w:sz w:val="32"/>
          <w:szCs w:val="32"/>
          <w:lang w:val="ru-RU"/>
        </w:rPr>
        <w:t>специалист 1 разряда отдела обеспечения судопроизводства;</w:t>
      </w:r>
    </w:p>
    <w:p w:rsidR="00880B42" w:rsidRPr="00EA1464" w:rsidRDefault="00EA1464" w:rsidP="00EA1464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 xml:space="preserve">- </w:t>
      </w:r>
      <w:r w:rsidR="00880B42"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специалист </w:t>
      </w:r>
      <w:r w:rsidR="00AC4C95" w:rsidRPr="00EA1464">
        <w:rPr>
          <w:rFonts w:ascii="Times New Roman" w:hAnsi="Times New Roman" w:cs="Times New Roman"/>
          <w:sz w:val="32"/>
          <w:szCs w:val="32"/>
          <w:lang w:val="ru-RU"/>
        </w:rPr>
        <w:t>2</w:t>
      </w:r>
      <w:r w:rsidR="00880B42"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 разряда отдела обеспечения судопроизводства</w:t>
      </w:r>
      <w:r w:rsidRPr="00EA1464">
        <w:rPr>
          <w:rFonts w:ascii="Times New Roman" w:hAnsi="Times New Roman" w:cs="Times New Roman"/>
          <w:sz w:val="32"/>
          <w:szCs w:val="32"/>
          <w:lang w:val="ru-RU"/>
        </w:rPr>
        <w:t>;</w:t>
      </w:r>
      <w:r w:rsidR="00880B42"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</w:p>
    <w:p w:rsidR="00880B42" w:rsidRPr="00EA1464" w:rsidRDefault="00EA1464" w:rsidP="00EA1464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 xml:space="preserve">- </w:t>
      </w:r>
      <w:r w:rsidR="00880B42" w:rsidRPr="00EA1464">
        <w:rPr>
          <w:rFonts w:ascii="Times New Roman" w:hAnsi="Times New Roman" w:cs="Times New Roman"/>
          <w:sz w:val="32"/>
          <w:szCs w:val="32"/>
          <w:lang w:val="ru-RU"/>
        </w:rPr>
        <w:t>спе</w:t>
      </w:r>
      <w:r w:rsidRPr="00EA1464">
        <w:rPr>
          <w:rFonts w:ascii="Times New Roman" w:hAnsi="Times New Roman" w:cs="Times New Roman"/>
          <w:sz w:val="32"/>
          <w:szCs w:val="32"/>
          <w:lang w:val="ru-RU"/>
        </w:rPr>
        <w:t>циалист 1 разряда общего отдела</w:t>
      </w:r>
      <w:r w:rsidR="00AC4C95" w:rsidRPr="00EA1464">
        <w:rPr>
          <w:rFonts w:ascii="Times New Roman" w:hAnsi="Times New Roman" w:cs="Times New Roman"/>
          <w:sz w:val="32"/>
          <w:szCs w:val="32"/>
          <w:lang w:val="ru-RU"/>
        </w:rPr>
        <w:t>;</w:t>
      </w:r>
    </w:p>
    <w:p w:rsidR="00AC4C95" w:rsidRPr="00EA1464" w:rsidRDefault="00EA1464" w:rsidP="00EA1464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 xml:space="preserve">- </w:t>
      </w:r>
      <w:r w:rsidR="00AC4C95"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старший специалист </w:t>
      </w:r>
      <w:r w:rsidR="00AC4C95"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3 </w:t>
      </w:r>
      <w:r w:rsidR="00AC4C95" w:rsidRPr="00EA1464">
        <w:rPr>
          <w:rFonts w:ascii="Times New Roman" w:hAnsi="Times New Roman" w:cs="Times New Roman"/>
          <w:sz w:val="32"/>
          <w:szCs w:val="32"/>
          <w:lang w:val="ru-RU"/>
        </w:rPr>
        <w:t>разряда</w:t>
      </w:r>
      <w:r w:rsidR="00AC4C95"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 отдела материально-технического обеспечения, эксплуатации и ремонта зданий;</w:t>
      </w:r>
    </w:p>
    <w:p w:rsidR="00EA1464" w:rsidRPr="00EA1464" w:rsidRDefault="00880B42" w:rsidP="00880B42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r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- старший специалист </w:t>
      </w:r>
      <w:r w:rsidR="00EA1464"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3 </w:t>
      </w:r>
      <w:r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разряда </w:t>
      </w:r>
      <w:r w:rsidR="00EA1464" w:rsidRPr="00EA1464">
        <w:rPr>
          <w:rFonts w:ascii="Times New Roman" w:hAnsi="Times New Roman" w:cs="Times New Roman"/>
          <w:sz w:val="32"/>
          <w:szCs w:val="32"/>
          <w:lang w:val="ru-RU"/>
        </w:rPr>
        <w:t>отдела кадров и государственной службы;</w:t>
      </w:r>
    </w:p>
    <w:p w:rsidR="00EA1464" w:rsidRPr="00EA1464" w:rsidRDefault="00EA1464" w:rsidP="00EA1464">
      <w:pPr>
        <w:pStyle w:val="a3"/>
        <w:rPr>
          <w:rFonts w:ascii="Times New Roman" w:hAnsi="Times New Roman" w:cs="Times New Roman"/>
          <w:sz w:val="32"/>
          <w:szCs w:val="32"/>
          <w:lang w:val="ru-RU"/>
        </w:rPr>
      </w:pPr>
      <w:r w:rsidRPr="00EA1464">
        <w:rPr>
          <w:rFonts w:ascii="Times New Roman" w:hAnsi="Times New Roman" w:cs="Times New Roman"/>
          <w:sz w:val="32"/>
          <w:szCs w:val="32"/>
          <w:lang w:val="ru-RU"/>
        </w:rPr>
        <w:t>- старший специалист 3 разряда</w:t>
      </w:r>
      <w:r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  <w:r w:rsidR="0046311A">
        <w:rPr>
          <w:rFonts w:ascii="Times New Roman" w:hAnsi="Times New Roman" w:cs="Times New Roman"/>
          <w:sz w:val="32"/>
          <w:szCs w:val="32"/>
          <w:lang w:val="ru-RU"/>
        </w:rPr>
        <w:t>отдела информатизации и связи;</w:t>
      </w:r>
      <w:r w:rsidR="00880B42"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</w:p>
    <w:p w:rsidR="00EA1464" w:rsidRPr="00EA1464" w:rsidRDefault="00EA1464" w:rsidP="00EA1464">
      <w:pPr>
        <w:pStyle w:val="a3"/>
        <w:rPr>
          <w:rFonts w:ascii="Times New Roman" w:hAnsi="Times New Roman" w:cs="Times New Roman"/>
          <w:sz w:val="32"/>
          <w:szCs w:val="32"/>
          <w:lang w:val="ru-RU"/>
        </w:rPr>
      </w:pPr>
      <w:r w:rsidRPr="00EA1464">
        <w:rPr>
          <w:rFonts w:ascii="Times New Roman" w:hAnsi="Times New Roman" w:cs="Times New Roman"/>
          <w:sz w:val="32"/>
          <w:szCs w:val="32"/>
          <w:lang w:val="ru-RU"/>
        </w:rPr>
        <w:t>- старший специалист 3 разряда отдела</w:t>
      </w:r>
      <w:r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 обеспечения судопроизводства</w:t>
      </w:r>
      <w:r w:rsidR="0046311A">
        <w:rPr>
          <w:rFonts w:ascii="Times New Roman" w:hAnsi="Times New Roman" w:cs="Times New Roman"/>
          <w:sz w:val="32"/>
          <w:szCs w:val="32"/>
          <w:lang w:val="ru-RU"/>
        </w:rPr>
        <w:t>;</w:t>
      </w:r>
    </w:p>
    <w:p w:rsidR="00EA1464" w:rsidRPr="00EA1464" w:rsidRDefault="00EA1464" w:rsidP="00EA1464">
      <w:pPr>
        <w:pStyle w:val="a3"/>
        <w:rPr>
          <w:rFonts w:ascii="Times New Roman" w:hAnsi="Times New Roman" w:cs="Times New Roman"/>
          <w:sz w:val="32"/>
          <w:szCs w:val="32"/>
          <w:lang w:val="ru-RU"/>
        </w:rPr>
      </w:pPr>
      <w:r w:rsidRPr="00EA1464">
        <w:rPr>
          <w:rFonts w:ascii="Times New Roman" w:hAnsi="Times New Roman" w:cs="Times New Roman"/>
          <w:sz w:val="32"/>
          <w:szCs w:val="32"/>
          <w:lang w:val="ru-RU"/>
        </w:rPr>
        <w:t>- старший специалист 3 разряда</w:t>
      </w:r>
      <w:r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 общего отдела</w:t>
      </w:r>
      <w:r w:rsidR="0046311A">
        <w:rPr>
          <w:rFonts w:ascii="Times New Roman" w:hAnsi="Times New Roman" w:cs="Times New Roman"/>
          <w:sz w:val="32"/>
          <w:szCs w:val="32"/>
          <w:lang w:val="ru-RU"/>
        </w:rPr>
        <w:t>;</w:t>
      </w:r>
    </w:p>
    <w:p w:rsidR="00880B42" w:rsidRPr="00EA1464" w:rsidRDefault="00EA1464" w:rsidP="00EA1464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 xml:space="preserve">- </w:t>
      </w:r>
      <w:r w:rsidR="00880B42" w:rsidRPr="00EA1464">
        <w:rPr>
          <w:rFonts w:ascii="Times New Roman" w:hAnsi="Times New Roman" w:cs="Times New Roman"/>
          <w:sz w:val="32"/>
          <w:szCs w:val="32"/>
          <w:lang w:val="ru-RU"/>
        </w:rPr>
        <w:t>старший специалист 1 разряда</w:t>
      </w:r>
      <w:r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 секретариата председателя суда</w:t>
      </w:r>
      <w:r w:rsidR="00880B42" w:rsidRPr="00EA1464">
        <w:rPr>
          <w:rFonts w:ascii="Times New Roman" w:hAnsi="Times New Roman" w:cs="Times New Roman"/>
          <w:sz w:val="32"/>
          <w:szCs w:val="32"/>
          <w:lang w:val="ru-RU"/>
        </w:rPr>
        <w:t>;</w:t>
      </w:r>
    </w:p>
    <w:p w:rsidR="00EA1464" w:rsidRPr="00EA1464" w:rsidRDefault="00EA1464" w:rsidP="00EA1464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 xml:space="preserve">- </w:t>
      </w:r>
      <w:r w:rsidR="00880B42" w:rsidRPr="00EA1464">
        <w:rPr>
          <w:rFonts w:ascii="Times New Roman" w:hAnsi="Times New Roman" w:cs="Times New Roman"/>
          <w:sz w:val="32"/>
          <w:szCs w:val="32"/>
          <w:lang w:val="ru-RU"/>
        </w:rPr>
        <w:t>старший специалист 3 разряда</w:t>
      </w:r>
      <w:r w:rsidR="0046311A">
        <w:rPr>
          <w:rFonts w:ascii="Times New Roman" w:hAnsi="Times New Roman" w:cs="Times New Roman"/>
          <w:sz w:val="32"/>
          <w:szCs w:val="32"/>
          <w:lang w:val="ru-RU"/>
        </w:rPr>
        <w:t xml:space="preserve"> секретариата председателя суда;</w:t>
      </w:r>
      <w:r w:rsidR="00880B42" w:rsidRPr="00EA1464">
        <w:rPr>
          <w:rFonts w:ascii="Times New Roman" w:hAnsi="Times New Roman" w:cs="Times New Roman"/>
          <w:sz w:val="32"/>
          <w:szCs w:val="32"/>
          <w:lang w:val="ru-RU"/>
        </w:rPr>
        <w:t xml:space="preserve"> </w:t>
      </w:r>
    </w:p>
    <w:p w:rsidR="00880B42" w:rsidRPr="00EA1464" w:rsidRDefault="00880B42" w:rsidP="00EA1464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r w:rsidRPr="00EA1464">
        <w:rPr>
          <w:rFonts w:ascii="Times New Roman" w:hAnsi="Times New Roman" w:cs="Times New Roman"/>
          <w:sz w:val="32"/>
          <w:szCs w:val="32"/>
          <w:lang w:val="ru-RU"/>
        </w:rPr>
        <w:t>Квалификационные требования: наличие среднего профессионального образования, без предъявления требования к стажу.</w:t>
      </w:r>
    </w:p>
    <w:p w:rsidR="00CE2137" w:rsidRDefault="00CE2137"/>
    <w:p w:rsidR="0046311A" w:rsidRDefault="0046311A"/>
    <w:p w:rsidR="0046311A" w:rsidRPr="0046311A" w:rsidRDefault="0046311A">
      <w:pPr>
        <w:rPr>
          <w:rFonts w:ascii="Times New Roman" w:hAnsi="Times New Roman" w:cs="Times New Roman"/>
          <w:b/>
          <w:sz w:val="32"/>
          <w:szCs w:val="32"/>
        </w:rPr>
      </w:pPr>
      <w:r w:rsidRPr="0046311A">
        <w:rPr>
          <w:rFonts w:ascii="Times New Roman" w:hAnsi="Times New Roman" w:cs="Times New Roman"/>
          <w:b/>
          <w:sz w:val="32"/>
          <w:szCs w:val="32"/>
        </w:rPr>
        <w:t>Санкт-Петербургский городской суд</w:t>
      </w:r>
      <w:r>
        <w:rPr>
          <w:rFonts w:ascii="Times New Roman" w:hAnsi="Times New Roman" w:cs="Times New Roman"/>
          <w:b/>
          <w:sz w:val="32"/>
          <w:szCs w:val="32"/>
        </w:rPr>
        <w:t>:</w:t>
      </w:r>
    </w:p>
    <w:p w:rsidR="0046311A" w:rsidRDefault="0046311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Старший специалист 1 разряда общего отдела</w:t>
      </w:r>
    </w:p>
    <w:p w:rsidR="0046311A" w:rsidRDefault="0046311A" w:rsidP="0046311A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r w:rsidRPr="00EA1464">
        <w:rPr>
          <w:rFonts w:ascii="Times New Roman" w:hAnsi="Times New Roman" w:cs="Times New Roman"/>
          <w:sz w:val="32"/>
          <w:szCs w:val="32"/>
          <w:lang w:val="ru-RU"/>
        </w:rPr>
        <w:t>Квалификационные требования: наличие среднего профессионального образования, без предъявления требования к стажу.</w:t>
      </w:r>
    </w:p>
    <w:p w:rsidR="0046311A" w:rsidRPr="0046311A" w:rsidRDefault="0046311A" w:rsidP="0046311A">
      <w:pPr>
        <w:pStyle w:val="a3"/>
        <w:rPr>
          <w:lang w:val="ru-RU"/>
        </w:rPr>
      </w:pPr>
    </w:p>
    <w:p w:rsidR="0046311A" w:rsidRPr="0046311A" w:rsidRDefault="0046311A">
      <w:pPr>
        <w:rPr>
          <w:rFonts w:ascii="Times New Roman" w:hAnsi="Times New Roman" w:cs="Times New Roman"/>
          <w:b/>
          <w:sz w:val="32"/>
          <w:szCs w:val="32"/>
        </w:rPr>
      </w:pPr>
      <w:r w:rsidRPr="0046311A">
        <w:rPr>
          <w:rFonts w:ascii="Times New Roman" w:hAnsi="Times New Roman" w:cs="Times New Roman"/>
          <w:b/>
          <w:sz w:val="32"/>
          <w:szCs w:val="32"/>
        </w:rPr>
        <w:t>Третий кассационный суд общей юрисдикции</w:t>
      </w:r>
      <w:r>
        <w:rPr>
          <w:rFonts w:ascii="Times New Roman" w:hAnsi="Times New Roman" w:cs="Times New Roman"/>
          <w:b/>
          <w:sz w:val="32"/>
          <w:szCs w:val="32"/>
        </w:rPr>
        <w:t>:</w:t>
      </w:r>
    </w:p>
    <w:p w:rsidR="0046311A" w:rsidRDefault="0046311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Старший специалист 1 разряда </w:t>
      </w:r>
    </w:p>
    <w:p w:rsidR="0046311A" w:rsidRPr="00EA1464" w:rsidRDefault="0046311A" w:rsidP="0046311A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r w:rsidRPr="00EA1464">
        <w:rPr>
          <w:rFonts w:ascii="Times New Roman" w:hAnsi="Times New Roman" w:cs="Times New Roman"/>
          <w:sz w:val="32"/>
          <w:szCs w:val="32"/>
          <w:lang w:val="ru-RU"/>
        </w:rPr>
        <w:t>Квалификационные требования: наличие среднего профессионального образования, без предъявления требования к стажу.</w:t>
      </w:r>
    </w:p>
    <w:p w:rsidR="0046311A" w:rsidRDefault="0046311A">
      <w:pPr>
        <w:rPr>
          <w:rFonts w:ascii="Times New Roman" w:hAnsi="Times New Roman" w:cs="Times New Roman"/>
          <w:sz w:val="32"/>
          <w:szCs w:val="32"/>
        </w:rPr>
      </w:pPr>
    </w:p>
    <w:p w:rsidR="0046311A" w:rsidRPr="00690DE1" w:rsidRDefault="0046311A">
      <w:pPr>
        <w:rPr>
          <w:rFonts w:ascii="Times New Roman" w:hAnsi="Times New Roman" w:cs="Times New Roman"/>
          <w:sz w:val="32"/>
          <w:szCs w:val="32"/>
        </w:rPr>
      </w:pPr>
      <w:r w:rsidRPr="0046311A">
        <w:rPr>
          <w:rFonts w:ascii="Times New Roman" w:hAnsi="Times New Roman" w:cs="Times New Roman"/>
          <w:b/>
          <w:sz w:val="32"/>
          <w:szCs w:val="32"/>
        </w:rPr>
        <w:lastRenderedPageBreak/>
        <w:t>Красногвардейский районный суд г. Санкт-Петербурга</w:t>
      </w:r>
      <w:r>
        <w:rPr>
          <w:rFonts w:ascii="Times New Roman" w:hAnsi="Times New Roman" w:cs="Times New Roman"/>
          <w:b/>
          <w:sz w:val="32"/>
          <w:szCs w:val="32"/>
        </w:rPr>
        <w:t>:</w:t>
      </w:r>
    </w:p>
    <w:p w:rsidR="0046311A" w:rsidRDefault="00690DE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Старший специалист 3 разряда общего отдела</w:t>
      </w:r>
    </w:p>
    <w:p w:rsidR="00690DE1" w:rsidRPr="00EA1464" w:rsidRDefault="00690DE1" w:rsidP="00690DE1">
      <w:pPr>
        <w:pStyle w:val="FirstParagraph"/>
        <w:rPr>
          <w:rFonts w:ascii="Times New Roman" w:hAnsi="Times New Roman" w:cs="Times New Roman"/>
          <w:sz w:val="32"/>
          <w:szCs w:val="32"/>
          <w:lang w:val="ru-RU"/>
        </w:rPr>
      </w:pPr>
      <w:bookmarkStart w:id="0" w:name="_GoBack"/>
      <w:r w:rsidRPr="00EA1464">
        <w:rPr>
          <w:rFonts w:ascii="Times New Roman" w:hAnsi="Times New Roman" w:cs="Times New Roman"/>
          <w:sz w:val="32"/>
          <w:szCs w:val="32"/>
          <w:lang w:val="ru-RU"/>
        </w:rPr>
        <w:t>Квалификационные требования: наличие среднего профессионального образования, без предъявления требования к стажу.</w:t>
      </w:r>
    </w:p>
    <w:bookmarkEnd w:id="0"/>
    <w:p w:rsidR="00690DE1" w:rsidRPr="0046311A" w:rsidRDefault="00690DE1">
      <w:pPr>
        <w:rPr>
          <w:rFonts w:ascii="Times New Roman" w:hAnsi="Times New Roman" w:cs="Times New Roman"/>
          <w:sz w:val="32"/>
          <w:szCs w:val="32"/>
        </w:rPr>
      </w:pPr>
    </w:p>
    <w:sectPr w:rsidR="00690DE1" w:rsidRPr="0046311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BBD9FB0"/>
    <w:multiLevelType w:val="multilevel"/>
    <w:tmpl w:val="0582AC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80B42"/>
    <w:rsid w:val="0046311A"/>
    <w:rsid w:val="00690DE1"/>
    <w:rsid w:val="00880B42"/>
    <w:rsid w:val="00AC4C95"/>
    <w:rsid w:val="00CE2137"/>
    <w:rsid w:val="00EA1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80B42"/>
    <w:pPr>
      <w:spacing w:after="0" w:line="240" w:lineRule="auto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880B42"/>
    <w:pPr>
      <w:spacing w:before="180" w:after="180"/>
      <w:jc w:val="left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880B42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880B4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80B42"/>
    <w:pPr>
      <w:spacing w:after="0" w:line="240" w:lineRule="auto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880B42"/>
    <w:pPr>
      <w:spacing w:before="180" w:after="180"/>
      <w:jc w:val="left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880B42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880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Пользователь</cp:lastModifiedBy>
  <cp:revision>1</cp:revision>
  <dcterms:created xsi:type="dcterms:W3CDTF">2022-06-07T12:32:00Z</dcterms:created>
  <dcterms:modified xsi:type="dcterms:W3CDTF">2022-06-07T14:28:00Z</dcterms:modified>
</cp:coreProperties>
</file>